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17F0E27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824DB">
        <w:t>C</w:t>
      </w:r>
      <w:r w:rsidR="00A35C53">
        <w:t>onfirmed</w:t>
      </w:r>
    </w:p>
    <w:p w14:paraId="28A3F06E" w14:textId="3CCDAAB3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F625F" w:rsidRPr="001F625F">
        <w:t xml:space="preserve">Thursday </w:t>
      </w:r>
      <w:r w:rsidR="000E58BB">
        <w:t>06 February 2025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1C8FC32D" w:rsidR="00B34857" w:rsidRPr="00821089" w:rsidRDefault="00B34857" w:rsidP="00C7373D">
      <w:pPr>
        <w:pStyle w:val="Paragraph"/>
        <w:rPr>
          <w:color w:val="000000" w:themeColor="text1"/>
        </w:rPr>
      </w:pPr>
      <w:r w:rsidRPr="14F8116F">
        <w:rPr>
          <w:color w:val="000000" w:themeColor="text1"/>
        </w:rPr>
        <w:t>Professor Iolo Doull (Vice Chair)</w:t>
      </w:r>
      <w:r>
        <w:tab/>
      </w:r>
      <w:r>
        <w:tab/>
      </w:r>
      <w:r>
        <w:tab/>
      </w:r>
      <w:r>
        <w:tab/>
      </w:r>
      <w:r w:rsidR="001C21EC">
        <w:tab/>
      </w:r>
      <w:r w:rsidRPr="14F8116F">
        <w:rPr>
          <w:color w:val="000000" w:themeColor="text1"/>
        </w:rPr>
        <w:t>Present for all items</w:t>
      </w:r>
    </w:p>
    <w:p w14:paraId="577C8745" w14:textId="523F4779" w:rsidR="00B62177" w:rsidRPr="00821089" w:rsidRDefault="00821089" w:rsidP="00C7373D">
      <w:pPr>
        <w:pStyle w:val="Paragraph"/>
        <w:rPr>
          <w:color w:val="000000" w:themeColor="text1"/>
        </w:rPr>
      </w:pPr>
      <w:r w:rsidRPr="14F8116F">
        <w:rPr>
          <w:color w:val="000000" w:themeColor="text1"/>
        </w:rPr>
        <w:t>Annett Blochberger</w:t>
      </w:r>
      <w:r>
        <w:tab/>
      </w:r>
      <w:r>
        <w:tab/>
      </w:r>
      <w:r>
        <w:tab/>
      </w:r>
      <w:r>
        <w:tab/>
      </w:r>
      <w:r>
        <w:tab/>
      </w:r>
      <w:r w:rsidRPr="14F8116F">
        <w:rPr>
          <w:color w:val="000000" w:themeColor="text1"/>
        </w:rPr>
        <w:t>Present for all items</w:t>
      </w:r>
    </w:p>
    <w:p w14:paraId="409CFDCF" w14:textId="60A5DAA6" w:rsidR="00A35C53" w:rsidRPr="00821089" w:rsidRDefault="00A35C53" w:rsidP="00C7373D">
      <w:pPr>
        <w:pStyle w:val="Paragraph"/>
        <w:rPr>
          <w:color w:val="000000" w:themeColor="text1"/>
        </w:rPr>
      </w:pPr>
      <w:proofErr w:type="spellStart"/>
      <w:r w:rsidRPr="14F8116F">
        <w:rPr>
          <w:color w:val="000000" w:themeColor="text1"/>
        </w:rPr>
        <w:t>Emtiyaz</w:t>
      </w:r>
      <w:proofErr w:type="spellEnd"/>
      <w:r w:rsidRPr="14F8116F">
        <w:rPr>
          <w:color w:val="000000" w:themeColor="text1"/>
        </w:rPr>
        <w:t xml:space="preserve"> Chowdhury</w:t>
      </w:r>
      <w:r>
        <w:tab/>
      </w:r>
      <w:r>
        <w:tab/>
      </w:r>
      <w:r>
        <w:tab/>
      </w:r>
      <w:r>
        <w:tab/>
      </w:r>
      <w:r>
        <w:tab/>
      </w:r>
      <w:r w:rsidR="00C064B4" w:rsidRPr="14F8116F">
        <w:rPr>
          <w:color w:val="000000" w:themeColor="text1"/>
        </w:rPr>
        <w:t>Present for all items</w:t>
      </w:r>
    </w:p>
    <w:p w14:paraId="45AD7CA4" w14:textId="638F40FF" w:rsidR="002B5720" w:rsidRPr="00821089" w:rsidRDefault="00A35C53" w:rsidP="00C7373D">
      <w:pPr>
        <w:pStyle w:val="Paragraph"/>
        <w:rPr>
          <w:color w:val="000000" w:themeColor="text1"/>
        </w:rPr>
      </w:pPr>
      <w:r w:rsidRPr="14F8116F">
        <w:rPr>
          <w:color w:val="000000" w:themeColor="text1"/>
        </w:rPr>
        <w:t>Carrie Gardner</w:t>
      </w:r>
      <w:r>
        <w:tab/>
      </w:r>
      <w:r>
        <w:tab/>
      </w:r>
      <w:r>
        <w:tab/>
      </w:r>
      <w:r>
        <w:tab/>
      </w:r>
      <w:r>
        <w:tab/>
      </w:r>
      <w:r w:rsidR="002B5720" w:rsidRPr="14F8116F">
        <w:rPr>
          <w:color w:val="000000" w:themeColor="text1"/>
        </w:rPr>
        <w:t>Present for all items</w:t>
      </w:r>
    </w:p>
    <w:p w14:paraId="7C2F7F46" w14:textId="75D05B11" w:rsidR="00FB283A" w:rsidRPr="00821089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218F4ADE" w14:textId="6A740081" w:rsidR="007F60D1" w:rsidRPr="00821089" w:rsidRDefault="007F60D1" w:rsidP="00C7373D">
      <w:pPr>
        <w:pStyle w:val="Paragraph"/>
        <w:rPr>
          <w:color w:val="000000" w:themeColor="text1"/>
        </w:rPr>
      </w:pPr>
      <w:r w:rsidRPr="14F8116F">
        <w:rPr>
          <w:color w:val="000000" w:themeColor="text1"/>
        </w:rPr>
        <w:t>Stuart Mealing</w:t>
      </w:r>
      <w:r>
        <w:tab/>
      </w:r>
      <w:r>
        <w:tab/>
      </w:r>
      <w:r>
        <w:tab/>
      </w:r>
      <w:r>
        <w:tab/>
      </w:r>
      <w:r>
        <w:tab/>
      </w:r>
      <w:r w:rsidRPr="14F8116F">
        <w:rPr>
          <w:color w:val="000000" w:themeColor="text1"/>
        </w:rPr>
        <w:t>Present for all items</w:t>
      </w:r>
    </w:p>
    <w:p w14:paraId="55FE9483" w14:textId="2C868B38" w:rsidR="002B5720" w:rsidRPr="00821089" w:rsidRDefault="00C064B4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Dr She</w:t>
      </w:r>
      <w:r w:rsidR="00BC5555" w:rsidRPr="00821089">
        <w:rPr>
          <w:color w:val="000000" w:themeColor="text1"/>
        </w:rPr>
        <w:t>h</w:t>
      </w:r>
      <w:r w:rsidRPr="00821089">
        <w:rPr>
          <w:color w:val="000000" w:themeColor="text1"/>
        </w:rPr>
        <w:t>la Mohammed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2F68AD12" w14:textId="7BD0BB39" w:rsidR="002B5720" w:rsidRPr="00821089" w:rsidRDefault="00794C24" w:rsidP="0043285C">
      <w:pPr>
        <w:pStyle w:val="Paragraph"/>
        <w:rPr>
          <w:color w:val="000000" w:themeColor="text1"/>
        </w:rPr>
      </w:pPr>
      <w:r w:rsidRPr="14F8116F">
        <w:rPr>
          <w:color w:val="000000" w:themeColor="text1"/>
        </w:rPr>
        <w:t>Sara Payne</w:t>
      </w:r>
      <w:r>
        <w:tab/>
      </w:r>
      <w:r>
        <w:tab/>
      </w:r>
      <w:r>
        <w:tab/>
      </w:r>
      <w:r>
        <w:tab/>
      </w:r>
      <w:r>
        <w:tab/>
      </w:r>
      <w:r w:rsidRPr="14F8116F">
        <w:rPr>
          <w:color w:val="000000" w:themeColor="text1"/>
        </w:rPr>
        <w:t>Present for all item</w:t>
      </w:r>
      <w:r w:rsidR="00FB481C" w:rsidRPr="14F8116F">
        <w:rPr>
          <w:color w:val="000000" w:themeColor="text1"/>
        </w:rPr>
        <w:t>s</w:t>
      </w:r>
    </w:p>
    <w:p w14:paraId="7F262707" w14:textId="11AB7950" w:rsidR="00BE4BAB" w:rsidRPr="00821089" w:rsidRDefault="00BE4BAB" w:rsidP="00BE4BAB">
      <w:pPr>
        <w:pStyle w:val="Paragraph"/>
        <w:rPr>
          <w:color w:val="000000" w:themeColor="text1"/>
        </w:rPr>
      </w:pPr>
      <w:r>
        <w:t xml:space="preserve">Angharad </w:t>
      </w:r>
      <w:proofErr w:type="spellStart"/>
      <w:r>
        <w:t>Shambl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="003B4760" w:rsidRPr="14F8116F">
        <w:rPr>
          <w:color w:val="000000" w:themeColor="text1"/>
        </w:rPr>
        <w:t xml:space="preserve">Items </w:t>
      </w:r>
      <w:r w:rsidR="00A57375" w:rsidRPr="14F8116F">
        <w:rPr>
          <w:color w:val="000000" w:themeColor="text1"/>
        </w:rPr>
        <w:t>5.1</w:t>
      </w:r>
      <w:r w:rsidR="003B4760" w:rsidRPr="14F8116F">
        <w:rPr>
          <w:color w:val="000000" w:themeColor="text1"/>
        </w:rPr>
        <w:t xml:space="preserve"> to </w:t>
      </w:r>
      <w:r w:rsidR="00240248" w:rsidRPr="14F8116F">
        <w:rPr>
          <w:color w:val="000000" w:themeColor="text1"/>
        </w:rPr>
        <w:t>5.2.2</w:t>
      </w:r>
    </w:p>
    <w:p w14:paraId="5D4AC9A3" w14:textId="7A59B26C" w:rsidR="00BC5555" w:rsidRDefault="00C064B4" w:rsidP="00950413">
      <w:pPr>
        <w:pStyle w:val="Paragraph"/>
        <w:rPr>
          <w:color w:val="000000" w:themeColor="text1"/>
        </w:rPr>
      </w:pPr>
      <w:r w:rsidRPr="14F8116F">
        <w:rPr>
          <w:color w:val="000000" w:themeColor="text1"/>
        </w:rPr>
        <w:t>Professor Ed Wilson</w:t>
      </w:r>
      <w:r>
        <w:tab/>
      </w:r>
      <w:r>
        <w:tab/>
      </w:r>
      <w:r>
        <w:tab/>
      </w:r>
      <w:r>
        <w:tab/>
      </w:r>
      <w:r>
        <w:tab/>
      </w:r>
      <w:r w:rsidR="002B5720" w:rsidRPr="14F8116F">
        <w:rPr>
          <w:color w:val="000000" w:themeColor="text1"/>
        </w:rPr>
        <w:t>Present for all items</w:t>
      </w:r>
    </w:p>
    <w:p w14:paraId="2BBB123C" w14:textId="77777777" w:rsidR="002F5129" w:rsidRPr="00244200" w:rsidRDefault="002F5129" w:rsidP="002F5129">
      <w:pPr>
        <w:pStyle w:val="Paragraph"/>
        <w:numPr>
          <w:ilvl w:val="0"/>
          <w:numId w:val="0"/>
        </w:numPr>
        <w:ind w:left="68"/>
        <w:rPr>
          <w:color w:val="000000" w:themeColor="text1"/>
        </w:rPr>
      </w:pP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38B84C6E" w:rsidR="00950413" w:rsidRDefault="0009790F" w:rsidP="00950413">
      <w:pPr>
        <w:pStyle w:val="Paragraphnonumbers"/>
      </w:pPr>
      <w:r>
        <w:t>Lorna Dunning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2057E3">
        <w:t>1.1</w:t>
      </w:r>
      <w:r w:rsidR="00950413" w:rsidRPr="00751143">
        <w:t xml:space="preserve"> to </w:t>
      </w:r>
      <w:r w:rsidR="00A57375">
        <w:t>4.2.2</w:t>
      </w:r>
    </w:p>
    <w:p w14:paraId="37070673" w14:textId="6EE21ECA" w:rsidR="00950413" w:rsidRDefault="00E11AFD" w:rsidP="00950413">
      <w:pPr>
        <w:pStyle w:val="Paragraphnonumbers"/>
      </w:pPr>
      <w:r>
        <w:t>Caron Jones</w:t>
      </w:r>
      <w:r w:rsidR="00950413">
        <w:t>, Hea</w:t>
      </w:r>
      <w:r w:rsidR="00360F56">
        <w:t>l</w:t>
      </w:r>
      <w:r w:rsidR="00950413">
        <w:t>th Technology Assessment Adviser</w:t>
      </w:r>
      <w:r>
        <w:tab/>
      </w:r>
      <w:r>
        <w:tab/>
      </w:r>
      <w:r w:rsidR="00A57375">
        <w:t>Items 1.1 to 4.2.2</w:t>
      </w:r>
    </w:p>
    <w:p w14:paraId="238F421F" w14:textId="304B14AC" w:rsidR="00950413" w:rsidRDefault="00F12028" w:rsidP="00950413">
      <w:pPr>
        <w:pStyle w:val="Paragraphnonumbers"/>
      </w:pPr>
      <w:r w:rsidRPr="006E4C1E">
        <w:t>Cara Gibbons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A57375" w:rsidRPr="00751143">
        <w:t xml:space="preserve">Items </w:t>
      </w:r>
      <w:r w:rsidR="00A57375">
        <w:t>1.1</w:t>
      </w:r>
      <w:r w:rsidR="00A57375" w:rsidRPr="00751143">
        <w:t xml:space="preserve"> to </w:t>
      </w:r>
      <w:r w:rsidR="00A57375">
        <w:t>4.2.2</w:t>
      </w:r>
    </w:p>
    <w:p w14:paraId="54F765DD" w14:textId="6AF00774" w:rsidR="00F12028" w:rsidRDefault="00E07CB6" w:rsidP="00F12028">
      <w:pPr>
        <w:pStyle w:val="Paragraphnonumbers"/>
      </w:pPr>
      <w:r>
        <w:t>Janet Robertson</w:t>
      </w:r>
      <w:r w:rsidR="00F12028" w:rsidRPr="008937E0">
        <w:t xml:space="preserve">, </w:t>
      </w:r>
      <w:r w:rsidR="00F12028" w:rsidRPr="001501C0">
        <w:t>Associate Director</w:t>
      </w:r>
      <w:r w:rsidR="00F12028" w:rsidRPr="001501C0">
        <w:tab/>
      </w:r>
      <w:r w:rsidR="00F12028" w:rsidRPr="00205638">
        <w:tab/>
      </w:r>
      <w:r w:rsidR="00F12028">
        <w:tab/>
      </w:r>
      <w:r w:rsidR="00F12028">
        <w:tab/>
      </w:r>
      <w:r w:rsidR="00F12028">
        <w:tab/>
      </w:r>
      <w:r w:rsidR="00240248">
        <w:rPr>
          <w:color w:val="000000" w:themeColor="text1"/>
        </w:rPr>
        <w:t>Items 5.1 to 5.2.2</w:t>
      </w:r>
    </w:p>
    <w:p w14:paraId="0D01D201" w14:textId="58A704E0" w:rsidR="007343A4" w:rsidRDefault="007343A4" w:rsidP="00F12028">
      <w:pPr>
        <w:pStyle w:val="Paragraphnonumbers"/>
      </w:pPr>
      <w:r>
        <w:t>Kate Moore, Project Manager</w:t>
      </w:r>
      <w:r>
        <w:tab/>
      </w:r>
      <w:r>
        <w:tab/>
      </w:r>
      <w:r>
        <w:tab/>
      </w:r>
      <w:r>
        <w:tab/>
      </w:r>
      <w:r>
        <w:tab/>
      </w:r>
      <w:r w:rsidR="00240248">
        <w:rPr>
          <w:color w:val="000000" w:themeColor="text1"/>
        </w:rPr>
        <w:t>Items 5.1 to 5.2.2</w:t>
      </w:r>
    </w:p>
    <w:p w14:paraId="320BBF3B" w14:textId="4500E61C" w:rsidR="00F12028" w:rsidRDefault="007E777C" w:rsidP="00F12028">
      <w:pPr>
        <w:pStyle w:val="Paragraphnonumbers"/>
      </w:pPr>
      <w:r w:rsidRPr="00FC2CE6">
        <w:t>Nigel Gumbleton</w:t>
      </w:r>
      <w:r w:rsidR="00F12028" w:rsidRPr="002B5720">
        <w:t xml:space="preserve">, </w:t>
      </w:r>
      <w:r w:rsidR="00F12028" w:rsidRPr="001501C0">
        <w:t>Hea</w:t>
      </w:r>
      <w:r w:rsidR="00F12028">
        <w:t>l</w:t>
      </w:r>
      <w:r w:rsidR="00F12028" w:rsidRPr="001501C0">
        <w:t>th Technology Assessment Adviser</w:t>
      </w:r>
      <w:r w:rsidR="00F12028">
        <w:tab/>
      </w:r>
      <w:r w:rsidR="00240248">
        <w:rPr>
          <w:color w:val="000000" w:themeColor="text1"/>
        </w:rPr>
        <w:t>Items 5.1 to 5.2.2</w:t>
      </w:r>
    </w:p>
    <w:p w14:paraId="07B3FC26" w14:textId="670DF357" w:rsidR="00F12028" w:rsidRDefault="002F5129" w:rsidP="00F12028">
      <w:pPr>
        <w:pStyle w:val="Paragraphnonumbers"/>
      </w:pPr>
      <w:r w:rsidRPr="00FC2CE6">
        <w:t>Vicky Gillis -Elliott</w:t>
      </w:r>
      <w:r w:rsidR="00F12028" w:rsidRPr="002B5720">
        <w:t xml:space="preserve">, </w:t>
      </w:r>
      <w:r w:rsidR="00F12028" w:rsidRPr="001501C0">
        <w:t>Hea</w:t>
      </w:r>
      <w:r w:rsidR="00F12028">
        <w:t>l</w:t>
      </w:r>
      <w:r w:rsidR="00F12028" w:rsidRPr="001501C0">
        <w:t>th Technology Assessment Analyst</w:t>
      </w:r>
      <w:r w:rsidR="00F12028" w:rsidRPr="002B5720">
        <w:tab/>
      </w:r>
      <w:r w:rsidR="00240248">
        <w:rPr>
          <w:color w:val="000000" w:themeColor="text1"/>
        </w:rPr>
        <w:t>Items 5.1 to 5.2.2</w:t>
      </w:r>
    </w:p>
    <w:p w14:paraId="69CF68E1" w14:textId="77777777" w:rsidR="00F12028" w:rsidRDefault="00F12028" w:rsidP="00950413">
      <w:pPr>
        <w:pStyle w:val="Paragraphnonumbers"/>
      </w:pPr>
    </w:p>
    <w:p w14:paraId="3AF102CA" w14:textId="75600B98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0F5E7B23" w:rsidR="00950413" w:rsidRPr="00085585" w:rsidRDefault="00EE73BD" w:rsidP="00950413">
      <w:pPr>
        <w:pStyle w:val="Paragraphnonumbers"/>
      </w:pPr>
      <w:proofErr w:type="spellStart"/>
      <w:r w:rsidRPr="00EE73BD">
        <w:t>Hangjian</w:t>
      </w:r>
      <w:proofErr w:type="spellEnd"/>
      <w:r w:rsidRPr="00EE73BD">
        <w:t xml:space="preserve"> Wu</w:t>
      </w:r>
      <w:r>
        <w:t>,</w:t>
      </w:r>
      <w:r w:rsidR="002C2B8E">
        <w:t xml:space="preserve"> </w:t>
      </w:r>
      <w:r w:rsidRPr="00EE73BD">
        <w:t>Newcastle NIHR TAR Team, Newcastle University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24160A">
        <w:tab/>
      </w:r>
      <w:r w:rsidR="0024160A">
        <w:tab/>
      </w:r>
      <w:r w:rsidR="0024160A">
        <w:tab/>
      </w:r>
      <w:r w:rsidR="0024160A">
        <w:tab/>
      </w:r>
      <w:r w:rsidR="00824A86" w:rsidRPr="00751143">
        <w:t xml:space="preserve">Items </w:t>
      </w:r>
      <w:r w:rsidR="00824A86">
        <w:t>1.1</w:t>
      </w:r>
      <w:r w:rsidR="00824A86" w:rsidRPr="00751143">
        <w:t xml:space="preserve"> </w:t>
      </w:r>
      <w:r w:rsidR="00950413" w:rsidRPr="00751143">
        <w:t xml:space="preserve">to </w:t>
      </w:r>
      <w:r w:rsidR="00743D5F">
        <w:t>4.1.3</w:t>
      </w:r>
    </w:p>
    <w:p w14:paraId="1555E2A3" w14:textId="3BF438FD" w:rsidR="00950413" w:rsidRDefault="0044103E" w:rsidP="00950413">
      <w:pPr>
        <w:pStyle w:val="Paragraphnonumbers"/>
      </w:pPr>
      <w:r w:rsidRPr="0044103E">
        <w:t>Stephen Rice</w:t>
      </w:r>
      <w:r w:rsidR="0024160A">
        <w:t xml:space="preserve">, </w:t>
      </w:r>
      <w:r w:rsidRPr="0044103E">
        <w:t>Newcastle NIHR TAR Team, Newcastle University</w:t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24160A">
        <w:tab/>
      </w:r>
      <w:r w:rsidR="0024160A">
        <w:tab/>
      </w:r>
      <w:r w:rsidR="0024160A">
        <w:tab/>
      </w:r>
      <w:r w:rsidR="0024160A">
        <w:tab/>
      </w:r>
      <w:r w:rsidR="0024160A">
        <w:tab/>
      </w:r>
      <w:r w:rsidR="00743D5F" w:rsidRPr="00751143">
        <w:t xml:space="preserve">Items </w:t>
      </w:r>
      <w:r w:rsidR="00743D5F">
        <w:t>1.1</w:t>
      </w:r>
      <w:r w:rsidR="00743D5F" w:rsidRPr="00751143">
        <w:t xml:space="preserve"> to </w:t>
      </w:r>
      <w:r w:rsidR="00743D5F">
        <w:t>4.1.3</w:t>
      </w:r>
    </w:p>
    <w:p w14:paraId="1AE4572A" w14:textId="73BEC710" w:rsidR="00950413" w:rsidRPr="00085585" w:rsidRDefault="00982EB6" w:rsidP="00950413">
      <w:pPr>
        <w:pStyle w:val="Paragraphnonumbers"/>
      </w:pPr>
      <w:r w:rsidRPr="00982EB6">
        <w:t>Robert Wolff</w:t>
      </w:r>
      <w:r w:rsidR="0024160A">
        <w:t xml:space="preserve">, </w:t>
      </w:r>
      <w:proofErr w:type="spellStart"/>
      <w:r w:rsidRPr="00982EB6">
        <w:t>Kleijnen</w:t>
      </w:r>
      <w:proofErr w:type="spellEnd"/>
      <w:r w:rsidRPr="00982EB6">
        <w:t xml:space="preserve"> Systematic Reviews</w:t>
      </w:r>
      <w:r w:rsidR="00950413" w:rsidRPr="00085585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A57375">
        <w:t>5.1</w:t>
      </w:r>
      <w:r w:rsidR="00950413" w:rsidRPr="00751143">
        <w:t xml:space="preserve"> to </w:t>
      </w:r>
      <w:r w:rsidR="00240248">
        <w:t>5.1.3</w:t>
      </w:r>
    </w:p>
    <w:p w14:paraId="44F0B8D4" w14:textId="1CB523E9" w:rsidR="00950413" w:rsidRDefault="0024160A" w:rsidP="00950413">
      <w:pPr>
        <w:pStyle w:val="Paragraphnonumbers"/>
      </w:pPr>
      <w:r w:rsidRPr="0024160A">
        <w:t>Isaac Ramos</w:t>
      </w:r>
      <w:r>
        <w:t xml:space="preserve">, </w:t>
      </w:r>
      <w:proofErr w:type="spellStart"/>
      <w:r w:rsidRPr="0024160A">
        <w:t>Kleijnen</w:t>
      </w:r>
      <w:proofErr w:type="spellEnd"/>
      <w:r w:rsidRPr="0024160A">
        <w:t xml:space="preserve"> Systematic Reviews</w:t>
      </w:r>
      <w:r w:rsidR="00950413" w:rsidRPr="00085585">
        <w:tab/>
      </w:r>
      <w:r w:rsidR="00950413">
        <w:tab/>
      </w:r>
      <w:r w:rsidR="00950413">
        <w:tab/>
      </w:r>
      <w:r w:rsidR="00240248" w:rsidRPr="00751143">
        <w:t xml:space="preserve">Items </w:t>
      </w:r>
      <w:r w:rsidR="00240248">
        <w:t>5.1</w:t>
      </w:r>
      <w:r w:rsidR="00240248" w:rsidRPr="00751143">
        <w:t xml:space="preserve"> to </w:t>
      </w:r>
      <w:r w:rsidR="00240248">
        <w:t>5.1.3</w:t>
      </w:r>
    </w:p>
    <w:p w14:paraId="4BE5B21D" w14:textId="77777777" w:rsidR="002334B4" w:rsidRPr="00085585" w:rsidRDefault="002334B4" w:rsidP="00950413">
      <w:pPr>
        <w:pStyle w:val="Paragraphnonumbers"/>
      </w:pP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1E311DBE" w14:textId="7927B19D" w:rsidR="006D1D12" w:rsidRPr="00085585" w:rsidRDefault="006D1D12" w:rsidP="006D1D12">
      <w:pPr>
        <w:pStyle w:val="Paragraphnonumbers"/>
      </w:pPr>
      <w:r w:rsidRPr="00E149BF">
        <w:t>Siobhan Burns</w:t>
      </w:r>
      <w:r w:rsidRPr="00085585">
        <w:t xml:space="preserve">, </w:t>
      </w:r>
      <w:r w:rsidRPr="006D376C">
        <w:t>Professor of Translational Immunology</w:t>
      </w:r>
      <w:r>
        <w:t xml:space="preserve">, </w:t>
      </w:r>
      <w:r w:rsidR="00BA4E8C">
        <w:t>Cl</w:t>
      </w:r>
      <w:r w:rsidRPr="006D376C">
        <w:t xml:space="preserve">inical expert, nominated by </w:t>
      </w:r>
      <w:r w:rsidRPr="006C5791">
        <w:t>Pharming</w:t>
      </w:r>
      <w:r w:rsidR="002334B4">
        <w:tab/>
      </w:r>
      <w:r w:rsidR="002334B4">
        <w:tab/>
      </w:r>
      <w:r w:rsidR="002334B4">
        <w:tab/>
      </w:r>
      <w:r w:rsidR="002334B4">
        <w:tab/>
      </w:r>
      <w:r w:rsidR="002334B4">
        <w:tab/>
      </w:r>
      <w:r w:rsidR="000A6A6C" w:rsidRPr="00751143">
        <w:t xml:space="preserve">Items </w:t>
      </w:r>
      <w:r w:rsidR="000A6A6C">
        <w:t>1.1</w:t>
      </w:r>
      <w:r w:rsidR="000A6A6C" w:rsidRPr="00751143">
        <w:t xml:space="preserve"> to </w:t>
      </w:r>
      <w:r w:rsidR="000A6A6C">
        <w:t>4.1.3</w:t>
      </w:r>
    </w:p>
    <w:p w14:paraId="5D4EC3E2" w14:textId="6010DBC5" w:rsidR="006D1D12" w:rsidRDefault="006D1D12" w:rsidP="006D1D12">
      <w:pPr>
        <w:pStyle w:val="Paragraphnonumbers"/>
      </w:pPr>
      <w:r w:rsidRPr="000F7EE8">
        <w:t>Austen Worth</w:t>
      </w:r>
      <w:r w:rsidRPr="00085585">
        <w:t xml:space="preserve">, </w:t>
      </w:r>
      <w:r w:rsidRPr="00B14E56">
        <w:t>Consultant in Paediatric Immunology</w:t>
      </w:r>
      <w:r>
        <w:t xml:space="preserve">, </w:t>
      </w:r>
      <w:r w:rsidR="00BA4E8C">
        <w:t>C</w:t>
      </w:r>
      <w:r w:rsidRPr="00B14E56">
        <w:t>linical expert, nominated by NHS</w:t>
      </w:r>
      <w:r>
        <w:t xml:space="preserve"> </w:t>
      </w:r>
      <w:r w:rsidRPr="00B14E56">
        <w:t>E</w:t>
      </w:r>
      <w:r>
        <w:t>ngland</w:t>
      </w:r>
      <w:r w:rsidR="002334B4">
        <w:tab/>
      </w:r>
      <w:r w:rsidR="002334B4">
        <w:tab/>
      </w:r>
      <w:r w:rsidR="002334B4">
        <w:tab/>
      </w:r>
      <w:r w:rsidR="002334B4">
        <w:tab/>
      </w:r>
      <w:r w:rsidR="002334B4">
        <w:tab/>
      </w:r>
      <w:r w:rsidR="002334B4" w:rsidRPr="00751143">
        <w:t xml:space="preserve">Items </w:t>
      </w:r>
      <w:r w:rsidR="003054E3">
        <w:t>4.1.3</w:t>
      </w:r>
      <w:r w:rsidR="002334B4" w:rsidRPr="00751143">
        <w:t xml:space="preserve"> to </w:t>
      </w:r>
      <w:r w:rsidR="008649B1">
        <w:t>4.1.3</w:t>
      </w:r>
    </w:p>
    <w:p w14:paraId="78214B8E" w14:textId="3B2BED61" w:rsidR="002B2232" w:rsidRPr="00085585" w:rsidRDefault="000309C3" w:rsidP="000309C3">
      <w:pPr>
        <w:pStyle w:val="Paragraphnonumbers"/>
      </w:pPr>
      <w:r w:rsidRPr="00FE2D3E">
        <w:t>Susan Walsh</w:t>
      </w:r>
      <w:r w:rsidRPr="00085585">
        <w:t xml:space="preserve">, </w:t>
      </w:r>
      <w:r w:rsidR="0082096B" w:rsidRPr="2032C1DD">
        <w:t xml:space="preserve">CEO </w:t>
      </w:r>
      <w:r w:rsidR="0082096B">
        <w:t xml:space="preserve">of </w:t>
      </w:r>
      <w:r w:rsidR="0082096B" w:rsidRPr="2032C1DD">
        <w:t>Immunodeficiency UK</w:t>
      </w:r>
      <w:r w:rsidR="0082096B">
        <w:t xml:space="preserve">, </w:t>
      </w:r>
      <w:r>
        <w:t>P</w:t>
      </w:r>
      <w:r w:rsidRPr="00501714">
        <w:t>atient expert, nominated by Immunodeficiency UK</w:t>
      </w:r>
      <w:r w:rsidR="002334B4">
        <w:tab/>
      </w:r>
      <w:r w:rsidR="002334B4">
        <w:tab/>
      </w:r>
      <w:r w:rsidR="002334B4">
        <w:tab/>
      </w:r>
      <w:r w:rsidR="002334B4">
        <w:tab/>
      </w:r>
      <w:r w:rsidR="002334B4">
        <w:tab/>
      </w:r>
      <w:r w:rsidR="000A6A6C" w:rsidRPr="00751143">
        <w:t xml:space="preserve">Items </w:t>
      </w:r>
      <w:r w:rsidR="000A6A6C">
        <w:t>1.1</w:t>
      </w:r>
      <w:r w:rsidR="000A6A6C" w:rsidRPr="00751143">
        <w:t xml:space="preserve"> to </w:t>
      </w:r>
      <w:r w:rsidR="000A6A6C">
        <w:t>4.1.3</w:t>
      </w:r>
    </w:p>
    <w:p w14:paraId="788ECE39" w14:textId="3AA9956D" w:rsidR="00950413" w:rsidRDefault="00EF7409" w:rsidP="00950413">
      <w:pPr>
        <w:pStyle w:val="Paragraphnonumbers"/>
      </w:pPr>
      <w:r w:rsidRPr="00684060">
        <w:t>Elizabeth Bruen</w:t>
      </w:r>
      <w:r w:rsidR="00950413" w:rsidRPr="00085585">
        <w:t xml:space="preserve">, </w:t>
      </w:r>
      <w:r w:rsidR="00075C04" w:rsidRPr="00CB4A1A">
        <w:t xml:space="preserve">Endometriosis Clinical Nurse </w:t>
      </w:r>
      <w:r w:rsidR="00075C04" w:rsidRPr="00075C04">
        <w:t>Specialist, Clinical expert, nominated</w:t>
      </w:r>
      <w:r w:rsidR="00075C04" w:rsidRPr="00CB4A1A">
        <w:t xml:space="preserve"> by </w:t>
      </w:r>
      <w:proofErr w:type="spellStart"/>
      <w:r w:rsidR="00075C04" w:rsidRPr="00CB4A1A">
        <w:t>Besins</w:t>
      </w:r>
      <w:proofErr w:type="spellEnd"/>
      <w:r w:rsidR="00075C04" w:rsidRPr="00CB4A1A">
        <w:t xml:space="preserve"> Healthcare UK</w:t>
      </w:r>
      <w:r w:rsidR="00950413">
        <w:tab/>
      </w:r>
      <w:r w:rsidR="00950413">
        <w:tab/>
      </w:r>
      <w:r w:rsidR="00950413">
        <w:tab/>
      </w:r>
      <w:r w:rsidR="00720B6E">
        <w:tab/>
      </w:r>
      <w:r w:rsidR="00950413">
        <w:tab/>
      </w:r>
      <w:r w:rsidR="00240248" w:rsidRPr="00751143">
        <w:t xml:space="preserve">Items </w:t>
      </w:r>
      <w:r w:rsidR="00240248">
        <w:t>5.1</w:t>
      </w:r>
      <w:r w:rsidR="00240248" w:rsidRPr="00751143">
        <w:t xml:space="preserve"> to </w:t>
      </w:r>
      <w:r w:rsidR="00240248">
        <w:t>5.1.3</w:t>
      </w:r>
    </w:p>
    <w:p w14:paraId="3CB7A015" w14:textId="692BFB40" w:rsidR="006D1D12" w:rsidRPr="00085585" w:rsidRDefault="00F279E4" w:rsidP="006D1D12">
      <w:pPr>
        <w:pStyle w:val="Paragraphnonumbers"/>
      </w:pPr>
      <w:r>
        <w:t>Joanne Hanley</w:t>
      </w:r>
      <w:r w:rsidR="006D1D12" w:rsidRPr="00085585">
        <w:t xml:space="preserve">, </w:t>
      </w:r>
      <w:r w:rsidR="002334B4" w:rsidRPr="00785C26">
        <w:t>Specialist Advisor</w:t>
      </w:r>
      <w:r w:rsidR="00684060">
        <w:t xml:space="preserve">, </w:t>
      </w:r>
      <w:r w:rsidR="002334B4" w:rsidRPr="00785C26">
        <w:t>Patient expert, nominated by Endometriosis UK</w:t>
      </w:r>
      <w:r w:rsidR="006D1D12">
        <w:tab/>
      </w:r>
      <w:r w:rsidR="006D1D12">
        <w:tab/>
      </w:r>
      <w:r w:rsidR="006D1D12">
        <w:tab/>
      </w:r>
      <w:r w:rsidR="006D1D12">
        <w:tab/>
      </w:r>
      <w:r w:rsidR="00684060">
        <w:tab/>
      </w:r>
      <w:r w:rsidR="00684060">
        <w:tab/>
      </w:r>
      <w:r w:rsidR="00240248" w:rsidRPr="00751143">
        <w:t xml:space="preserve">Items </w:t>
      </w:r>
      <w:r w:rsidR="00240248">
        <w:t>5.1</w:t>
      </w:r>
      <w:r w:rsidR="00240248" w:rsidRPr="00751143">
        <w:t xml:space="preserve"> to </w:t>
      </w:r>
      <w:r w:rsidR="00240248">
        <w:t>5.1.3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1467D699" w14:textId="77777777" w:rsidR="00852B3D" w:rsidRDefault="00852B3D" w:rsidP="00852B3D">
      <w:pPr>
        <w:pStyle w:val="Heading3"/>
        <w:numPr>
          <w:ilvl w:val="0"/>
          <w:numId w:val="31"/>
        </w:numPr>
      </w:pPr>
      <w:bookmarkStart w:id="2" w:name="_Hlk72144168"/>
      <w:bookmarkStart w:id="3" w:name="_Hlk119512620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6EA07186" w14:textId="77777777" w:rsidR="00852B3D" w:rsidRPr="00C978CB" w:rsidRDefault="00852B3D" w:rsidP="00852B3D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>
        <w:t xml:space="preserve">Chair, </w:t>
      </w:r>
      <w:r w:rsidRPr="00822876">
        <w:t>Dr Paul Arundel</w:t>
      </w:r>
      <w:r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C30243F" w14:textId="753962F1" w:rsidR="00852B3D" w:rsidRPr="00A82301" w:rsidRDefault="00852B3D" w:rsidP="00852B3D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Pr="00822876">
        <w:t xml:space="preserve">Angharad </w:t>
      </w:r>
      <w:proofErr w:type="spellStart"/>
      <w:r w:rsidRPr="00822876">
        <w:t>Shambler</w:t>
      </w:r>
      <w:proofErr w:type="spellEnd"/>
      <w:r>
        <w:t>,</w:t>
      </w:r>
      <w:r w:rsidRPr="00821089">
        <w:rPr>
          <w:color w:val="000000" w:themeColor="text1"/>
        </w:rPr>
        <w:t xml:space="preserve"> </w:t>
      </w:r>
      <w:r w:rsidR="003B4760">
        <w:t>Professor Dusko Ilic</w:t>
      </w:r>
      <w:r>
        <w:rPr>
          <w:color w:val="000000" w:themeColor="text1"/>
        </w:rPr>
        <w:t>, Tina Garvey and Dr Natalia Kunst</w:t>
      </w:r>
      <w:r>
        <w:t>.</w:t>
      </w:r>
    </w:p>
    <w:bookmarkEnd w:id="2"/>
    <w:p w14:paraId="7DEB38CF" w14:textId="77777777" w:rsidR="00852B3D" w:rsidRDefault="00852B3D" w:rsidP="00852B3D">
      <w:pPr>
        <w:pStyle w:val="Heading3"/>
        <w:numPr>
          <w:ilvl w:val="0"/>
          <w:numId w:val="31"/>
        </w:numPr>
      </w:pPr>
      <w:r w:rsidRPr="00C015B8">
        <w:t>News and announcements</w:t>
      </w:r>
    </w:p>
    <w:p w14:paraId="43EF58AE" w14:textId="0920C562" w:rsidR="00852B3D" w:rsidRPr="00205638" w:rsidRDefault="00385659" w:rsidP="00852B3D">
      <w:pPr>
        <w:pStyle w:val="Level2numbered"/>
        <w:numPr>
          <w:ilvl w:val="1"/>
          <w:numId w:val="31"/>
        </w:numPr>
        <w:ind w:left="1134"/>
      </w:pPr>
      <w:r>
        <w:t>None</w:t>
      </w:r>
    </w:p>
    <w:p w14:paraId="5029F23D" w14:textId="77777777" w:rsidR="00852B3D" w:rsidRDefault="00852B3D" w:rsidP="00852B3D">
      <w:pPr>
        <w:pStyle w:val="Heading3"/>
        <w:numPr>
          <w:ilvl w:val="0"/>
          <w:numId w:val="31"/>
        </w:numPr>
      </w:pPr>
      <w:r w:rsidRPr="00CB14E1">
        <w:t>Minutes from the last meeting</w:t>
      </w:r>
    </w:p>
    <w:p w14:paraId="743EDEA1" w14:textId="1FB983E0" w:rsidR="00852B3D" w:rsidRPr="005E2873" w:rsidRDefault="00852B3D" w:rsidP="00852B3D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approved the minutes of the committee meeting held on </w:t>
      </w:r>
      <w:r>
        <w:t>Thursday 16 January 2025.</w:t>
      </w:r>
      <w:r w:rsidRPr="00A43181">
        <w:rPr>
          <w:highlight w:val="lightGray"/>
        </w:rPr>
        <w:t xml:space="preserve"> </w:t>
      </w:r>
    </w:p>
    <w:p w14:paraId="19C804B1" w14:textId="01E3A82F" w:rsidR="00003ED8" w:rsidRPr="00205638" w:rsidRDefault="00003ED8" w:rsidP="007669C5">
      <w:pPr>
        <w:pStyle w:val="Heading3"/>
        <w:numPr>
          <w:ilvl w:val="0"/>
          <w:numId w:val="5"/>
        </w:numPr>
      </w:pPr>
      <w:r>
        <w:t>Evaluation</w:t>
      </w:r>
      <w:r w:rsidRPr="00205638">
        <w:t xml:space="preserve"> of </w:t>
      </w:r>
      <w:proofErr w:type="spellStart"/>
      <w:r w:rsidR="00446EF4" w:rsidRPr="00446EF4">
        <w:rPr>
          <w:bCs w:val="0"/>
        </w:rPr>
        <w:t>Leniolisib</w:t>
      </w:r>
      <w:proofErr w:type="spellEnd"/>
      <w:r w:rsidR="00446EF4" w:rsidRPr="00446EF4">
        <w:rPr>
          <w:bCs w:val="0"/>
        </w:rPr>
        <w:t xml:space="preserve"> for activated phosphoinositide 3-kinase delta syndrome in people 12 years and over [ID6130]</w:t>
      </w:r>
      <w:r w:rsidR="00C3626F">
        <w:rPr>
          <w:bCs w:val="0"/>
        </w:rPr>
        <w:t xml:space="preserve"> (ECM2)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71F0DA03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55952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8645D">
        <w:t>Pharming.</w:t>
      </w:r>
      <w:r>
        <w:t xml:space="preserve"> </w:t>
      </w:r>
    </w:p>
    <w:p w14:paraId="16236DC7" w14:textId="25FB7010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55952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7" w:history="1">
        <w:r w:rsidR="00244200" w:rsidRPr="00BA6602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51EC45C2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D14C03">
        <w:t>of the consultation comments presented to the committee.</w:t>
      </w:r>
      <w:r>
        <w:t xml:space="preserve"> This information was presented to the committee by </w:t>
      </w:r>
      <w:r w:rsidR="00D77B8A" w:rsidRPr="00822876">
        <w:t>Dr Paul Arundel</w:t>
      </w:r>
      <w:r>
        <w:t xml:space="preserve">. </w:t>
      </w:r>
    </w:p>
    <w:bookmarkEnd w:id="5"/>
    <w:p w14:paraId="4250679B" w14:textId="3EFB4A83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0F0768">
        <w:t xml:space="preserve">representatives, </w:t>
      </w:r>
      <w:r w:rsidR="00081D0B">
        <w:t>clinical and patient</w:t>
      </w:r>
      <w:r w:rsidRPr="000F0768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305A0A74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043B2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6E6648DB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255136" w:rsidRPr="00255136">
          <w:rPr>
            <w:rStyle w:val="Hyperlink"/>
          </w:rPr>
          <w:t xml:space="preserve">Project information | </w:t>
        </w:r>
        <w:proofErr w:type="spellStart"/>
        <w:r w:rsidR="00255136" w:rsidRPr="00255136">
          <w:rPr>
            <w:rStyle w:val="Hyperlink"/>
          </w:rPr>
          <w:t>Leniolisib</w:t>
        </w:r>
        <w:proofErr w:type="spellEnd"/>
        <w:r w:rsidR="00255136" w:rsidRPr="00255136">
          <w:rPr>
            <w:rStyle w:val="Hyperlink"/>
          </w:rPr>
          <w:t xml:space="preserve"> for activated phosphoinositide 3-kinase delta syndrome in people 12 years and over [ID6130] | Guidance | NICE</w:t>
        </w:r>
      </w:hyperlink>
      <w:r w:rsidR="00255136" w:rsidRPr="00255136">
        <w:t xml:space="preserve"> </w:t>
      </w:r>
      <w:r w:rsidRPr="00255136">
        <w:t>.</w:t>
      </w:r>
    </w:p>
    <w:bookmarkEnd w:id="3"/>
    <w:p w14:paraId="11406B29" w14:textId="23EF101C" w:rsidR="00EE1303" w:rsidRPr="00205638" w:rsidRDefault="00931AE7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proofErr w:type="spellStart"/>
      <w:r w:rsidRPr="00931AE7">
        <w:rPr>
          <w:bCs w:val="0"/>
        </w:rPr>
        <w:t>Relugolix</w:t>
      </w:r>
      <w:proofErr w:type="spellEnd"/>
      <w:r w:rsidRPr="00931AE7">
        <w:rPr>
          <w:bCs w:val="0"/>
        </w:rPr>
        <w:t>–</w:t>
      </w:r>
      <w:proofErr w:type="spellStart"/>
      <w:r w:rsidRPr="00931AE7">
        <w:rPr>
          <w:bCs w:val="0"/>
        </w:rPr>
        <w:t>estradiol</w:t>
      </w:r>
      <w:proofErr w:type="spellEnd"/>
      <w:r w:rsidRPr="00931AE7">
        <w:rPr>
          <w:bCs w:val="0"/>
        </w:rPr>
        <w:t>–norethisterone acetate for treating symptoms of endometriosis [ID3982]</w:t>
      </w:r>
      <w:r w:rsidR="00C3626F">
        <w:rPr>
          <w:bCs w:val="0"/>
        </w:rPr>
        <w:t xml:space="preserve"> (ACM2)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492D8ECA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55952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55952" w:rsidRPr="00B00275">
        <w:t>Gedeon Richte</w:t>
      </w:r>
      <w:r w:rsidR="00255952">
        <w:t>r.</w:t>
      </w:r>
      <w:r>
        <w:t xml:space="preserve"> </w:t>
      </w:r>
    </w:p>
    <w:p w14:paraId="1DB49579" w14:textId="5C3FA0C9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 xml:space="preserve">The </w:t>
      </w:r>
      <w:r w:rsidR="00255952">
        <w:rPr>
          <w:szCs w:val="24"/>
        </w:rPr>
        <w:t>C</w:t>
      </w:r>
      <w:r w:rsidRPr="00244200">
        <w:rPr>
          <w:szCs w:val="24"/>
        </w:rPr>
        <w:t>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244200" w:rsidRPr="00CA12D0">
          <w:rPr>
            <w:rStyle w:val="Hyperlink"/>
            <w:rFonts w:eastAsia="Calibri"/>
            <w:szCs w:val="24"/>
          </w:rPr>
          <w:t>here.</w:t>
        </w:r>
      </w:hyperlink>
    </w:p>
    <w:p w14:paraId="3B07864A" w14:textId="3B5EB174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40248">
        <w:t>of the consultation comments presented to the committee.</w:t>
      </w:r>
      <w:r>
        <w:t xml:space="preserve"> This information was presented to the committee by </w:t>
      </w:r>
      <w:r w:rsidR="00240248" w:rsidRPr="00822876">
        <w:t>Dr Paul Arundel</w:t>
      </w:r>
      <w:r>
        <w:t xml:space="preserve">. </w:t>
      </w:r>
    </w:p>
    <w:p w14:paraId="5D324201" w14:textId="58EE4D67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 Closed session (company representatives</w:t>
      </w:r>
      <w:r w:rsidRPr="00B179F6">
        <w:t xml:space="preserve">, </w:t>
      </w:r>
      <w:r w:rsidR="00081D0B">
        <w:t>clinical and patient</w:t>
      </w:r>
      <w:r w:rsidRPr="00B179F6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0DE44C64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0432FE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3EA4E822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7114F9" w:rsidRPr="007114F9">
          <w:rPr>
            <w:rStyle w:val="Hyperlink"/>
          </w:rPr>
          <w:t xml:space="preserve">Project information | </w:t>
        </w:r>
        <w:proofErr w:type="spellStart"/>
        <w:r w:rsidR="007114F9" w:rsidRPr="007114F9">
          <w:rPr>
            <w:rStyle w:val="Hyperlink"/>
          </w:rPr>
          <w:t>Relugolix</w:t>
        </w:r>
        <w:proofErr w:type="spellEnd"/>
        <w:r w:rsidR="007114F9" w:rsidRPr="007114F9">
          <w:rPr>
            <w:rStyle w:val="Hyperlink"/>
          </w:rPr>
          <w:t>–</w:t>
        </w:r>
        <w:proofErr w:type="spellStart"/>
        <w:r w:rsidR="007114F9" w:rsidRPr="007114F9">
          <w:rPr>
            <w:rStyle w:val="Hyperlink"/>
          </w:rPr>
          <w:t>estradiol</w:t>
        </w:r>
        <w:proofErr w:type="spellEnd"/>
        <w:r w:rsidR="007114F9" w:rsidRPr="007114F9">
          <w:rPr>
            <w:rStyle w:val="Hyperlink"/>
          </w:rPr>
          <w:t>–norethisterone for treating symptoms of endometriosis [ID3982] | Guidance | NICE</w:t>
        </w:r>
      </w:hyperlink>
      <w:r w:rsidRPr="007114F9">
        <w:t>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7EF5EE92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002C73">
        <w:t>Thursday 13 March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02C73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21ABE" w14:textId="77777777" w:rsidR="00E25163" w:rsidRDefault="00E25163" w:rsidP="006231D3">
      <w:r>
        <w:separator/>
      </w:r>
    </w:p>
  </w:endnote>
  <w:endnote w:type="continuationSeparator" w:id="0">
    <w:p w14:paraId="21F1C1A2" w14:textId="77777777" w:rsidR="00E25163" w:rsidRDefault="00E25163" w:rsidP="006231D3">
      <w:r>
        <w:continuationSeparator/>
      </w:r>
    </w:p>
  </w:endnote>
  <w:endnote w:type="continuationNotice" w:id="1">
    <w:p w14:paraId="195E7BBF" w14:textId="77777777" w:rsidR="00E25163" w:rsidRDefault="00E2516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D1899" w14:textId="77777777" w:rsidR="00E25163" w:rsidRDefault="00E25163" w:rsidP="006231D3">
      <w:r>
        <w:separator/>
      </w:r>
    </w:p>
  </w:footnote>
  <w:footnote w:type="continuationSeparator" w:id="0">
    <w:p w14:paraId="4018F520" w14:textId="77777777" w:rsidR="00E25163" w:rsidRDefault="00E25163" w:rsidP="006231D3">
      <w:r>
        <w:continuationSeparator/>
      </w:r>
    </w:p>
  </w:footnote>
  <w:footnote w:type="continuationNotice" w:id="1">
    <w:p w14:paraId="17545960" w14:textId="77777777" w:rsidR="00E25163" w:rsidRDefault="00E2516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C73"/>
    <w:rsid w:val="00003ED8"/>
    <w:rsid w:val="0000681B"/>
    <w:rsid w:val="000309C3"/>
    <w:rsid w:val="00031524"/>
    <w:rsid w:val="00040BED"/>
    <w:rsid w:val="000411A2"/>
    <w:rsid w:val="000432FE"/>
    <w:rsid w:val="00044FC1"/>
    <w:rsid w:val="00053C24"/>
    <w:rsid w:val="00066002"/>
    <w:rsid w:val="00075C04"/>
    <w:rsid w:val="00080C80"/>
    <w:rsid w:val="00081D0B"/>
    <w:rsid w:val="00083CF9"/>
    <w:rsid w:val="00085585"/>
    <w:rsid w:val="0009104C"/>
    <w:rsid w:val="0009790F"/>
    <w:rsid w:val="000A3C2F"/>
    <w:rsid w:val="000A687D"/>
    <w:rsid w:val="000A6A6C"/>
    <w:rsid w:val="000A7B32"/>
    <w:rsid w:val="000B010D"/>
    <w:rsid w:val="000C4E08"/>
    <w:rsid w:val="000D1197"/>
    <w:rsid w:val="000E58BB"/>
    <w:rsid w:val="000F04B6"/>
    <w:rsid w:val="000F0768"/>
    <w:rsid w:val="0010461D"/>
    <w:rsid w:val="0011038B"/>
    <w:rsid w:val="00112212"/>
    <w:rsid w:val="0012100C"/>
    <w:rsid w:val="001220B1"/>
    <w:rsid w:val="00125EA3"/>
    <w:rsid w:val="00135794"/>
    <w:rsid w:val="001420B9"/>
    <w:rsid w:val="00142635"/>
    <w:rsid w:val="001428ED"/>
    <w:rsid w:val="00161397"/>
    <w:rsid w:val="001662DA"/>
    <w:rsid w:val="00167902"/>
    <w:rsid w:val="00196E93"/>
    <w:rsid w:val="001A18CE"/>
    <w:rsid w:val="001B3057"/>
    <w:rsid w:val="001C21EC"/>
    <w:rsid w:val="001C38B8"/>
    <w:rsid w:val="001C4D10"/>
    <w:rsid w:val="001C5FB8"/>
    <w:rsid w:val="001D769D"/>
    <w:rsid w:val="001E1376"/>
    <w:rsid w:val="001F2404"/>
    <w:rsid w:val="001F551E"/>
    <w:rsid w:val="001F625F"/>
    <w:rsid w:val="002038C6"/>
    <w:rsid w:val="00205638"/>
    <w:rsid w:val="002057E3"/>
    <w:rsid w:val="0022082C"/>
    <w:rsid w:val="002228E3"/>
    <w:rsid w:val="00223637"/>
    <w:rsid w:val="002334B4"/>
    <w:rsid w:val="00236AD0"/>
    <w:rsid w:val="00237585"/>
    <w:rsid w:val="00240248"/>
    <w:rsid w:val="00240933"/>
    <w:rsid w:val="0024160A"/>
    <w:rsid w:val="00244200"/>
    <w:rsid w:val="00246C89"/>
    <w:rsid w:val="00250F16"/>
    <w:rsid w:val="00255136"/>
    <w:rsid w:val="00255952"/>
    <w:rsid w:val="00271DCD"/>
    <w:rsid w:val="00272A31"/>
    <w:rsid w:val="002748D1"/>
    <w:rsid w:val="00277DAE"/>
    <w:rsid w:val="002B2232"/>
    <w:rsid w:val="002B5720"/>
    <w:rsid w:val="002C258D"/>
    <w:rsid w:val="002C2B8E"/>
    <w:rsid w:val="002C660B"/>
    <w:rsid w:val="002C7A84"/>
    <w:rsid w:val="002D1A7F"/>
    <w:rsid w:val="002D5C4B"/>
    <w:rsid w:val="002F3D4E"/>
    <w:rsid w:val="002F5129"/>
    <w:rsid w:val="002F5606"/>
    <w:rsid w:val="0030059A"/>
    <w:rsid w:val="0030411C"/>
    <w:rsid w:val="003054E3"/>
    <w:rsid w:val="00337868"/>
    <w:rsid w:val="00344EA6"/>
    <w:rsid w:val="00350071"/>
    <w:rsid w:val="003566D9"/>
    <w:rsid w:val="00360F56"/>
    <w:rsid w:val="00370813"/>
    <w:rsid w:val="00377867"/>
    <w:rsid w:val="003844C3"/>
    <w:rsid w:val="00385659"/>
    <w:rsid w:val="00386DCE"/>
    <w:rsid w:val="003965A8"/>
    <w:rsid w:val="003A2CF7"/>
    <w:rsid w:val="003A4E3F"/>
    <w:rsid w:val="003A4F8A"/>
    <w:rsid w:val="003B4760"/>
    <w:rsid w:val="003C1D05"/>
    <w:rsid w:val="003C2EEF"/>
    <w:rsid w:val="003C3CDE"/>
    <w:rsid w:val="003D0F29"/>
    <w:rsid w:val="003D4563"/>
    <w:rsid w:val="003D5F9F"/>
    <w:rsid w:val="003E005F"/>
    <w:rsid w:val="003E3BA6"/>
    <w:rsid w:val="003E5516"/>
    <w:rsid w:val="003E65BA"/>
    <w:rsid w:val="003F2EF7"/>
    <w:rsid w:val="003F4378"/>
    <w:rsid w:val="003F5516"/>
    <w:rsid w:val="00402715"/>
    <w:rsid w:val="00402DFB"/>
    <w:rsid w:val="00410E8B"/>
    <w:rsid w:val="00411B9A"/>
    <w:rsid w:val="00422523"/>
    <w:rsid w:val="0043285C"/>
    <w:rsid w:val="00436657"/>
    <w:rsid w:val="004366CD"/>
    <w:rsid w:val="0044103E"/>
    <w:rsid w:val="00442AEE"/>
    <w:rsid w:val="00444D16"/>
    <w:rsid w:val="00446EF4"/>
    <w:rsid w:val="00451599"/>
    <w:rsid w:val="00456A6D"/>
    <w:rsid w:val="00463336"/>
    <w:rsid w:val="00463370"/>
    <w:rsid w:val="00465E35"/>
    <w:rsid w:val="00467A54"/>
    <w:rsid w:val="00477B00"/>
    <w:rsid w:val="00491CF7"/>
    <w:rsid w:val="004A1B53"/>
    <w:rsid w:val="004A3FFE"/>
    <w:rsid w:val="004B45D0"/>
    <w:rsid w:val="004B6BD7"/>
    <w:rsid w:val="004C7867"/>
    <w:rsid w:val="004E02E2"/>
    <w:rsid w:val="004E1BA3"/>
    <w:rsid w:val="004E6DFB"/>
    <w:rsid w:val="004F0AE5"/>
    <w:rsid w:val="005000CE"/>
    <w:rsid w:val="00507F46"/>
    <w:rsid w:val="00523A5F"/>
    <w:rsid w:val="00523F62"/>
    <w:rsid w:val="005360C8"/>
    <w:rsid w:val="00540FB2"/>
    <w:rsid w:val="00553BA8"/>
    <w:rsid w:val="00556AD2"/>
    <w:rsid w:val="005824DB"/>
    <w:rsid w:val="0058645D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E726E"/>
    <w:rsid w:val="00600EB0"/>
    <w:rsid w:val="00603397"/>
    <w:rsid w:val="00611CB1"/>
    <w:rsid w:val="00613786"/>
    <w:rsid w:val="006231D3"/>
    <w:rsid w:val="006242EB"/>
    <w:rsid w:val="006361D2"/>
    <w:rsid w:val="0064247C"/>
    <w:rsid w:val="00643C23"/>
    <w:rsid w:val="00654704"/>
    <w:rsid w:val="00663122"/>
    <w:rsid w:val="0066652E"/>
    <w:rsid w:val="00670F87"/>
    <w:rsid w:val="006712CE"/>
    <w:rsid w:val="0067259D"/>
    <w:rsid w:val="00682F9B"/>
    <w:rsid w:val="00683EA8"/>
    <w:rsid w:val="00684060"/>
    <w:rsid w:val="006B324A"/>
    <w:rsid w:val="006B4C67"/>
    <w:rsid w:val="006B7DCD"/>
    <w:rsid w:val="006D1D12"/>
    <w:rsid w:val="006D3185"/>
    <w:rsid w:val="006D4251"/>
    <w:rsid w:val="006D61D1"/>
    <w:rsid w:val="006D77E0"/>
    <w:rsid w:val="006E383F"/>
    <w:rsid w:val="006F3468"/>
    <w:rsid w:val="007019D5"/>
    <w:rsid w:val="007074C2"/>
    <w:rsid w:val="007114F9"/>
    <w:rsid w:val="00720B6E"/>
    <w:rsid w:val="007343A4"/>
    <w:rsid w:val="00743B30"/>
    <w:rsid w:val="00743D5F"/>
    <w:rsid w:val="007507BD"/>
    <w:rsid w:val="007551F3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E777C"/>
    <w:rsid w:val="007F5E7F"/>
    <w:rsid w:val="007F605A"/>
    <w:rsid w:val="007F60D1"/>
    <w:rsid w:val="0082096B"/>
    <w:rsid w:val="00821089"/>
    <w:rsid w:val="00821B11"/>
    <w:rsid w:val="008236B6"/>
    <w:rsid w:val="00824A86"/>
    <w:rsid w:val="00835FBC"/>
    <w:rsid w:val="00842ACF"/>
    <w:rsid w:val="008451A1"/>
    <w:rsid w:val="00850C0E"/>
    <w:rsid w:val="00852B3D"/>
    <w:rsid w:val="008649B1"/>
    <w:rsid w:val="0088566F"/>
    <w:rsid w:val="008937E0"/>
    <w:rsid w:val="008C3DD4"/>
    <w:rsid w:val="008C42E7"/>
    <w:rsid w:val="008C44A2"/>
    <w:rsid w:val="008E0E0D"/>
    <w:rsid w:val="008E75F2"/>
    <w:rsid w:val="00903D39"/>
    <w:rsid w:val="00903E68"/>
    <w:rsid w:val="009114CE"/>
    <w:rsid w:val="00912A83"/>
    <w:rsid w:val="00922F67"/>
    <w:rsid w:val="00924278"/>
    <w:rsid w:val="00931AE7"/>
    <w:rsid w:val="00945826"/>
    <w:rsid w:val="00947812"/>
    <w:rsid w:val="00950413"/>
    <w:rsid w:val="00955914"/>
    <w:rsid w:val="00964CD8"/>
    <w:rsid w:val="009665AE"/>
    <w:rsid w:val="009742E7"/>
    <w:rsid w:val="009807BF"/>
    <w:rsid w:val="00981E6F"/>
    <w:rsid w:val="00982EB6"/>
    <w:rsid w:val="00986E38"/>
    <w:rsid w:val="00994987"/>
    <w:rsid w:val="009B0F74"/>
    <w:rsid w:val="009B1704"/>
    <w:rsid w:val="009B5D1C"/>
    <w:rsid w:val="009C5C97"/>
    <w:rsid w:val="009D5C42"/>
    <w:rsid w:val="009E20B3"/>
    <w:rsid w:val="009E4E35"/>
    <w:rsid w:val="009F012D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57375"/>
    <w:rsid w:val="00A60AF0"/>
    <w:rsid w:val="00A70955"/>
    <w:rsid w:val="00A82301"/>
    <w:rsid w:val="00A82558"/>
    <w:rsid w:val="00A87A7B"/>
    <w:rsid w:val="00A973EA"/>
    <w:rsid w:val="00A97EFC"/>
    <w:rsid w:val="00AC7782"/>
    <w:rsid w:val="00AC7BD7"/>
    <w:rsid w:val="00AD0E92"/>
    <w:rsid w:val="00AD6F07"/>
    <w:rsid w:val="00AD705E"/>
    <w:rsid w:val="00AD7953"/>
    <w:rsid w:val="00AF3BCA"/>
    <w:rsid w:val="00B03D0E"/>
    <w:rsid w:val="00B053D4"/>
    <w:rsid w:val="00B07D36"/>
    <w:rsid w:val="00B179F6"/>
    <w:rsid w:val="00B2489E"/>
    <w:rsid w:val="00B34857"/>
    <w:rsid w:val="00B4036E"/>
    <w:rsid w:val="00B429C5"/>
    <w:rsid w:val="00B45ABC"/>
    <w:rsid w:val="00B524B7"/>
    <w:rsid w:val="00B62177"/>
    <w:rsid w:val="00B62844"/>
    <w:rsid w:val="00B76EE1"/>
    <w:rsid w:val="00B85DE1"/>
    <w:rsid w:val="00BA07EB"/>
    <w:rsid w:val="00BA4E8C"/>
    <w:rsid w:val="00BA4EAD"/>
    <w:rsid w:val="00BA6602"/>
    <w:rsid w:val="00BB22E9"/>
    <w:rsid w:val="00BB49D9"/>
    <w:rsid w:val="00BC47C4"/>
    <w:rsid w:val="00BC5555"/>
    <w:rsid w:val="00BC6C1F"/>
    <w:rsid w:val="00BD1329"/>
    <w:rsid w:val="00BE4BAB"/>
    <w:rsid w:val="00BF4A34"/>
    <w:rsid w:val="00C015B8"/>
    <w:rsid w:val="00C02D61"/>
    <w:rsid w:val="00C04D2E"/>
    <w:rsid w:val="00C064B4"/>
    <w:rsid w:val="00C116AB"/>
    <w:rsid w:val="00C3119A"/>
    <w:rsid w:val="00C31FA8"/>
    <w:rsid w:val="00C3626F"/>
    <w:rsid w:val="00C4215E"/>
    <w:rsid w:val="00C51601"/>
    <w:rsid w:val="00C55E3A"/>
    <w:rsid w:val="00C56702"/>
    <w:rsid w:val="00C706BE"/>
    <w:rsid w:val="00C7373D"/>
    <w:rsid w:val="00C75930"/>
    <w:rsid w:val="00C82EFE"/>
    <w:rsid w:val="00C85CAA"/>
    <w:rsid w:val="00C871D3"/>
    <w:rsid w:val="00C941B6"/>
    <w:rsid w:val="00C963C4"/>
    <w:rsid w:val="00C978CB"/>
    <w:rsid w:val="00CA12D0"/>
    <w:rsid w:val="00CA67B8"/>
    <w:rsid w:val="00CB14E1"/>
    <w:rsid w:val="00CB4466"/>
    <w:rsid w:val="00CE2D1A"/>
    <w:rsid w:val="00D11E93"/>
    <w:rsid w:val="00D14C03"/>
    <w:rsid w:val="00D14E64"/>
    <w:rsid w:val="00D22F90"/>
    <w:rsid w:val="00D33D2F"/>
    <w:rsid w:val="00D36E00"/>
    <w:rsid w:val="00D450B4"/>
    <w:rsid w:val="00D52666"/>
    <w:rsid w:val="00D70F52"/>
    <w:rsid w:val="00D74026"/>
    <w:rsid w:val="00D77B8A"/>
    <w:rsid w:val="00D80136"/>
    <w:rsid w:val="00DA0F66"/>
    <w:rsid w:val="00DA1F50"/>
    <w:rsid w:val="00DA78F8"/>
    <w:rsid w:val="00DA7E81"/>
    <w:rsid w:val="00DB7ED3"/>
    <w:rsid w:val="00DC1F86"/>
    <w:rsid w:val="00DD06F9"/>
    <w:rsid w:val="00DD1A20"/>
    <w:rsid w:val="00DF0C5C"/>
    <w:rsid w:val="00E00AAB"/>
    <w:rsid w:val="00E043B2"/>
    <w:rsid w:val="00E07CB6"/>
    <w:rsid w:val="00E11AFD"/>
    <w:rsid w:val="00E11BB9"/>
    <w:rsid w:val="00E16CDD"/>
    <w:rsid w:val="00E2211D"/>
    <w:rsid w:val="00E25163"/>
    <w:rsid w:val="00E37C8A"/>
    <w:rsid w:val="00E46F5D"/>
    <w:rsid w:val="00E51B1A"/>
    <w:rsid w:val="00E53250"/>
    <w:rsid w:val="00E56B48"/>
    <w:rsid w:val="00E60116"/>
    <w:rsid w:val="00E75B6D"/>
    <w:rsid w:val="00E77A26"/>
    <w:rsid w:val="00E82B9F"/>
    <w:rsid w:val="00E9120D"/>
    <w:rsid w:val="00E927DA"/>
    <w:rsid w:val="00E95304"/>
    <w:rsid w:val="00EA375B"/>
    <w:rsid w:val="00EA7444"/>
    <w:rsid w:val="00EB1941"/>
    <w:rsid w:val="00EB4426"/>
    <w:rsid w:val="00EC4587"/>
    <w:rsid w:val="00EC57DD"/>
    <w:rsid w:val="00ED3D1F"/>
    <w:rsid w:val="00ED5A07"/>
    <w:rsid w:val="00EE1303"/>
    <w:rsid w:val="00EE5846"/>
    <w:rsid w:val="00EE73BD"/>
    <w:rsid w:val="00EF1B45"/>
    <w:rsid w:val="00EF2BE2"/>
    <w:rsid w:val="00EF7409"/>
    <w:rsid w:val="00F1162A"/>
    <w:rsid w:val="00F12028"/>
    <w:rsid w:val="00F279E4"/>
    <w:rsid w:val="00F32B92"/>
    <w:rsid w:val="00F42F8E"/>
    <w:rsid w:val="00F43368"/>
    <w:rsid w:val="00F56D6F"/>
    <w:rsid w:val="00F57A78"/>
    <w:rsid w:val="00F7271C"/>
    <w:rsid w:val="00F86390"/>
    <w:rsid w:val="00F95663"/>
    <w:rsid w:val="00F97481"/>
    <w:rsid w:val="00FA676B"/>
    <w:rsid w:val="00FA6AC4"/>
    <w:rsid w:val="00FB283A"/>
    <w:rsid w:val="00FB3E49"/>
    <w:rsid w:val="00FB481C"/>
    <w:rsid w:val="00FB7C71"/>
    <w:rsid w:val="00FD0266"/>
    <w:rsid w:val="00FE1041"/>
    <w:rsid w:val="00FF405F"/>
    <w:rsid w:val="00FF4318"/>
    <w:rsid w:val="00FF522D"/>
    <w:rsid w:val="0389D70A"/>
    <w:rsid w:val="0E426240"/>
    <w:rsid w:val="14F8116F"/>
    <w:rsid w:val="2159576A"/>
    <w:rsid w:val="21DEAC9F"/>
    <w:rsid w:val="2C73A380"/>
    <w:rsid w:val="3794DEF8"/>
    <w:rsid w:val="5CFDAFA2"/>
    <w:rsid w:val="6202A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hst10059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hst10059/document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8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873/docu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25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14T17:41:00Z</dcterms:created>
  <dcterms:modified xsi:type="dcterms:W3CDTF">2025-03-14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3-14T17:42:1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148282d-e2b8-44b7-bb18-79f94874d2eb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